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390C80" w14:textId="77777777" w:rsidR="00075A5C" w:rsidRDefault="00000000" w:rsidP="001E58B4">
      <w:pPr>
        <w:pStyle w:val="a4"/>
        <w:spacing w:line="360" w:lineRule="auto"/>
      </w:pPr>
      <w:r>
        <w:t>Отчёт по лабораторной работе №2</w:t>
      </w:r>
    </w:p>
    <w:p w14:paraId="6EA1775E" w14:textId="5E7803B0" w:rsidR="00075A5C" w:rsidRPr="001E58B4" w:rsidRDefault="00000000" w:rsidP="001E58B4">
      <w:pPr>
        <w:pStyle w:val="a5"/>
        <w:spacing w:line="360" w:lineRule="auto"/>
      </w:pPr>
      <w:r>
        <w:t xml:space="preserve">По теме: </w:t>
      </w:r>
      <w:r w:rsidR="001E58B4">
        <w:t>«</w:t>
      </w:r>
      <w:r>
        <w:t>Первоначальная настройка git</w:t>
      </w:r>
      <w:r w:rsidR="001E58B4">
        <w:t>»</w:t>
      </w:r>
    </w:p>
    <w:p w14:paraId="436D4E81" w14:textId="77777777" w:rsidR="00075A5C" w:rsidRDefault="00000000" w:rsidP="001E58B4">
      <w:pPr>
        <w:pStyle w:val="Author"/>
        <w:spacing w:line="360" w:lineRule="auto"/>
      </w:pPr>
      <w:r>
        <w:t>Выполнил: Чубаев Кирилл Евгеньевич, НММ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26351006"/>
        <w:docPartObj>
          <w:docPartGallery w:val="Table of Contents"/>
          <w:docPartUnique/>
        </w:docPartObj>
      </w:sdtPr>
      <w:sdtContent>
        <w:p w14:paraId="5369805B" w14:textId="77777777" w:rsidR="00075A5C" w:rsidRDefault="00000000" w:rsidP="001E58B4">
          <w:pPr>
            <w:pStyle w:val="ae"/>
            <w:spacing w:line="360" w:lineRule="auto"/>
          </w:pPr>
          <w:r>
            <w:t>Содержание</w:t>
          </w:r>
        </w:p>
        <w:p w14:paraId="116E0691" w14:textId="3E9A9BBA" w:rsidR="001E58B4" w:rsidRDefault="00000000" w:rsidP="001E58B4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855655" w:history="1">
            <w:r w:rsidR="001E58B4" w:rsidRPr="00256C06">
              <w:rPr>
                <w:rStyle w:val="ad"/>
                <w:noProof/>
              </w:rPr>
              <w:t>Цель работы</w:t>
            </w:r>
            <w:r w:rsidR="001E58B4">
              <w:rPr>
                <w:noProof/>
                <w:webHidden/>
              </w:rPr>
              <w:tab/>
            </w:r>
            <w:r w:rsidR="001E58B4">
              <w:rPr>
                <w:noProof/>
                <w:webHidden/>
              </w:rPr>
              <w:fldChar w:fldCharType="begin"/>
            </w:r>
            <w:r w:rsidR="001E58B4">
              <w:rPr>
                <w:noProof/>
                <w:webHidden/>
              </w:rPr>
              <w:instrText xml:space="preserve"> PAGEREF _Toc191855655 \h </w:instrText>
            </w:r>
            <w:r w:rsidR="001E58B4">
              <w:rPr>
                <w:noProof/>
                <w:webHidden/>
              </w:rPr>
            </w:r>
            <w:r w:rsidR="001E58B4">
              <w:rPr>
                <w:noProof/>
                <w:webHidden/>
              </w:rPr>
              <w:fldChar w:fldCharType="separate"/>
            </w:r>
            <w:r w:rsidR="001E58B4">
              <w:rPr>
                <w:noProof/>
                <w:webHidden/>
              </w:rPr>
              <w:t>1</w:t>
            </w:r>
            <w:r w:rsidR="001E58B4">
              <w:rPr>
                <w:noProof/>
                <w:webHidden/>
              </w:rPr>
              <w:fldChar w:fldCharType="end"/>
            </w:r>
          </w:hyperlink>
        </w:p>
        <w:p w14:paraId="44FEA48B" w14:textId="73D1C597" w:rsidR="001E58B4" w:rsidRDefault="001E58B4" w:rsidP="001E58B4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hyperlink w:anchor="_Toc191855656" w:history="1">
            <w:r w:rsidRPr="00256C06">
              <w:rPr>
                <w:rStyle w:val="ad"/>
                <w:noProof/>
              </w:rPr>
              <w:t>Ход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55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D463F" w14:textId="191EA847" w:rsidR="00075A5C" w:rsidRDefault="001E58B4" w:rsidP="001E58B4">
          <w:pPr>
            <w:pStyle w:val="10"/>
            <w:tabs>
              <w:tab w:val="right" w:leader="dot" w:pos="9679"/>
            </w:tabs>
            <w:spacing w:line="360" w:lineRule="auto"/>
          </w:pPr>
          <w:hyperlink w:anchor="_Toc191855657" w:history="1">
            <w:r w:rsidRPr="00256C0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55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  <w:r w:rsidR="00000000">
            <w:fldChar w:fldCharType="end"/>
          </w:r>
        </w:p>
      </w:sdtContent>
    </w:sdt>
    <w:p w14:paraId="12ACD726" w14:textId="77777777" w:rsidR="00075A5C" w:rsidRDefault="00000000" w:rsidP="001E58B4">
      <w:pPr>
        <w:pStyle w:val="1"/>
        <w:spacing w:line="360" w:lineRule="auto"/>
      </w:pPr>
      <w:bookmarkStart w:id="0" w:name="цель-работы"/>
      <w:bookmarkStart w:id="1" w:name="_Toc191855655"/>
      <w:r>
        <w:t>Цель работы</w:t>
      </w:r>
      <w:bookmarkEnd w:id="1"/>
    </w:p>
    <w:p w14:paraId="01A33BB5" w14:textId="77777777" w:rsidR="001E58B4" w:rsidRDefault="00000000" w:rsidP="001E58B4">
      <w:pPr>
        <w:pStyle w:val="FirstParagraph"/>
        <w:spacing w:line="360" w:lineRule="auto"/>
        <w:rPr>
          <w:lang w:val="en-US"/>
        </w:rPr>
      </w:pPr>
      <w:r>
        <w:t xml:space="preserve">Целью данной работы является: </w:t>
      </w:r>
    </w:p>
    <w:p w14:paraId="0BC694D0" w14:textId="355CB8EE" w:rsidR="00075A5C" w:rsidRDefault="00000000" w:rsidP="001E58B4">
      <w:pPr>
        <w:pStyle w:val="FirstParagraph"/>
        <w:numPr>
          <w:ilvl w:val="0"/>
          <w:numId w:val="2"/>
        </w:numPr>
        <w:spacing w:line="360" w:lineRule="auto"/>
      </w:pPr>
      <w:r>
        <w:t>Изучить идеологию и применение средств контроля версий;</w:t>
      </w:r>
    </w:p>
    <w:p w14:paraId="5C47B864" w14:textId="77777777" w:rsidR="00075A5C" w:rsidRDefault="00000000" w:rsidP="001E58B4">
      <w:pPr>
        <w:pStyle w:val="Compact"/>
        <w:numPr>
          <w:ilvl w:val="0"/>
          <w:numId w:val="2"/>
        </w:numPr>
        <w:spacing w:line="360" w:lineRule="auto"/>
      </w:pPr>
      <w:r>
        <w:t>Освоить умения по работе с git.</w:t>
      </w:r>
    </w:p>
    <w:p w14:paraId="4679C372" w14:textId="77777777" w:rsidR="00075A5C" w:rsidRDefault="00000000" w:rsidP="001E58B4">
      <w:pPr>
        <w:pStyle w:val="1"/>
        <w:spacing w:line="360" w:lineRule="auto"/>
      </w:pPr>
      <w:bookmarkStart w:id="2" w:name="ход-выполнения-лабораторной-работы"/>
      <w:bookmarkStart w:id="3" w:name="_Toc191855656"/>
      <w:bookmarkEnd w:id="0"/>
      <w:r>
        <w:t>Ход выполнения лабораторной работы</w:t>
      </w:r>
      <w:bookmarkEnd w:id="3"/>
    </w:p>
    <w:p w14:paraId="484BD490" w14:textId="77777777" w:rsidR="00075A5C" w:rsidRDefault="00000000" w:rsidP="001E58B4">
      <w:pPr>
        <w:pStyle w:val="Compact"/>
        <w:numPr>
          <w:ilvl w:val="0"/>
          <w:numId w:val="3"/>
        </w:numPr>
        <w:spacing w:line="360" w:lineRule="auto"/>
      </w:pPr>
      <w:r>
        <w:t>Я открыл терминал и указал имя и email владельца репозитория:</w:t>
      </w:r>
    </w:p>
    <w:p w14:paraId="20268496" w14:textId="237103AD" w:rsidR="00075A5C" w:rsidRDefault="001E58B4" w:rsidP="001E58B4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0D811462" wp14:editId="59C631CA">
            <wp:extent cx="5966460" cy="502920"/>
            <wp:effectExtent l="0" t="0" r="0" b="0"/>
            <wp:docPr id="1027451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29268" w14:textId="76517B68" w:rsidR="001E58B4" w:rsidRPr="001E58B4" w:rsidRDefault="001E58B4" w:rsidP="001E58B4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EC39204" wp14:editId="721A4EE4">
            <wp:extent cx="5440680" cy="335280"/>
            <wp:effectExtent l="0" t="0" r="0" b="0"/>
            <wp:docPr id="128523944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93408" w14:textId="77777777" w:rsidR="00075A5C" w:rsidRDefault="00000000" w:rsidP="001E58B4">
      <w:pPr>
        <w:pStyle w:val="Compact"/>
        <w:numPr>
          <w:ilvl w:val="0"/>
          <w:numId w:val="4"/>
        </w:numPr>
        <w:spacing w:line="360" w:lineRule="auto"/>
      </w:pPr>
      <w:r>
        <w:t>Далее настроил utf-8 в выводе сообщений git и задал имя начальной ветки, а также ввёл параметр «autocrlf:» и параметр «safecrlf:»:</w:t>
      </w:r>
    </w:p>
    <w:p w14:paraId="5C0DB999" w14:textId="329DA175" w:rsidR="00075A5C" w:rsidRDefault="00000000" w:rsidP="001E58B4">
      <w:pPr>
        <w:pStyle w:val="FirstParagraph"/>
        <w:spacing w:line="360" w:lineRule="auto"/>
      </w:pPr>
      <w:r>
        <w:t xml:space="preserve"> </w:t>
      </w:r>
      <w:r w:rsidR="001E58B4">
        <w:rPr>
          <w:noProof/>
        </w:rPr>
        <w:drawing>
          <wp:inline distT="0" distB="0" distL="0" distR="0" wp14:anchorId="4A58FFA1" wp14:editId="3B89DADA">
            <wp:extent cx="4922520" cy="365760"/>
            <wp:effectExtent l="0" t="0" r="0" b="0"/>
            <wp:docPr id="2000479929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6003F" w14:textId="77777777" w:rsidR="00075A5C" w:rsidRDefault="00000000" w:rsidP="001E58B4">
      <w:pPr>
        <w:pStyle w:val="Compact"/>
        <w:numPr>
          <w:ilvl w:val="0"/>
          <w:numId w:val="5"/>
        </w:numPr>
        <w:spacing w:line="360" w:lineRule="auto"/>
      </w:pPr>
      <w:r>
        <w:lastRenderedPageBreak/>
        <w:t>Я сгенерировал пару ключей, которые сохранились в каталоге ~/.ssh/. Далее загрузил сгенерированный открытый ключ на GitHub:</w:t>
      </w:r>
    </w:p>
    <w:p w14:paraId="369431C7" w14:textId="1BDA70BA" w:rsidR="00075A5C" w:rsidRDefault="00000000" w:rsidP="001E58B4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1E58B4">
        <w:rPr>
          <w:noProof/>
        </w:rPr>
        <w:drawing>
          <wp:inline distT="0" distB="0" distL="0" distR="0" wp14:anchorId="49DBBF48" wp14:editId="0A69E748">
            <wp:extent cx="5974080" cy="4152900"/>
            <wp:effectExtent l="0" t="0" r="0" b="0"/>
            <wp:docPr id="111151121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2FA43" w14:textId="33CE049F" w:rsidR="001E58B4" w:rsidRPr="001E58B4" w:rsidRDefault="001E58B4" w:rsidP="001E58B4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6C1B463" wp14:editId="1FE1C84D">
            <wp:extent cx="5974080" cy="495300"/>
            <wp:effectExtent l="0" t="0" r="0" b="0"/>
            <wp:docPr id="604111413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65E4E" w14:textId="77777777" w:rsidR="00075A5C" w:rsidRDefault="00000000" w:rsidP="001E58B4">
      <w:pPr>
        <w:pStyle w:val="Compact"/>
        <w:numPr>
          <w:ilvl w:val="0"/>
          <w:numId w:val="6"/>
        </w:numPr>
        <w:spacing w:line="360" w:lineRule="auto"/>
      </w:pPr>
      <w:r>
        <w:t>Далее я сгенерировал PGP-ключ и указал ему соответсвующие настройки</w:t>
      </w:r>
    </w:p>
    <w:p w14:paraId="1C9CCD53" w14:textId="69854858" w:rsidR="00075A5C" w:rsidRDefault="00000000" w:rsidP="001E58B4">
      <w:pPr>
        <w:pStyle w:val="FirstParagraph"/>
        <w:spacing w:line="360" w:lineRule="auto"/>
        <w:rPr>
          <w:lang w:val="en-US"/>
        </w:rPr>
      </w:pPr>
      <w:r>
        <w:lastRenderedPageBreak/>
        <w:t xml:space="preserve"> </w:t>
      </w:r>
      <w:r w:rsidR="001E58B4">
        <w:rPr>
          <w:noProof/>
        </w:rPr>
        <w:drawing>
          <wp:inline distT="0" distB="0" distL="0" distR="0" wp14:anchorId="5689C9B2" wp14:editId="33EEC195">
            <wp:extent cx="4945380" cy="2788920"/>
            <wp:effectExtent l="0" t="0" r="0" b="0"/>
            <wp:docPr id="169548182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D076B" w14:textId="45DE7A3F" w:rsidR="001E58B4" w:rsidRPr="001E58B4" w:rsidRDefault="001E58B4" w:rsidP="001E58B4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4DD3798" wp14:editId="6650D3E9">
            <wp:extent cx="5966460" cy="4038600"/>
            <wp:effectExtent l="0" t="0" r="0" b="0"/>
            <wp:docPr id="38104153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DADB6" w14:textId="77777777" w:rsidR="00075A5C" w:rsidRDefault="00000000" w:rsidP="001E58B4">
      <w:pPr>
        <w:pStyle w:val="Compact"/>
        <w:numPr>
          <w:ilvl w:val="0"/>
          <w:numId w:val="7"/>
        </w:numPr>
        <w:spacing w:line="360" w:lineRule="auto"/>
      </w:pPr>
      <w:r>
        <w:t>Затем я вывел отпечаток данного ключа и загрузил на GitHub:</w:t>
      </w:r>
    </w:p>
    <w:p w14:paraId="5E7E00AC" w14:textId="5EEA0253" w:rsidR="00075A5C" w:rsidRDefault="00000000" w:rsidP="001E58B4">
      <w:pPr>
        <w:pStyle w:val="FirstParagraph"/>
        <w:spacing w:line="360" w:lineRule="auto"/>
        <w:rPr>
          <w:lang w:val="en-US"/>
        </w:rPr>
      </w:pPr>
      <w:r>
        <w:lastRenderedPageBreak/>
        <w:t xml:space="preserve">  </w:t>
      </w:r>
      <w:r w:rsidR="001E58B4">
        <w:rPr>
          <w:noProof/>
        </w:rPr>
        <w:drawing>
          <wp:inline distT="0" distB="0" distL="0" distR="0" wp14:anchorId="27A07BAB" wp14:editId="1DA50629">
            <wp:extent cx="5532120" cy="1722120"/>
            <wp:effectExtent l="0" t="0" r="0" b="0"/>
            <wp:docPr id="1693519667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E5A5D" w14:textId="51AC3E5F" w:rsidR="001E58B4" w:rsidRDefault="001E58B4" w:rsidP="001E58B4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2E42AC1" wp14:editId="2B17F8B0">
            <wp:extent cx="5059680" cy="2057400"/>
            <wp:effectExtent l="0" t="0" r="0" b="0"/>
            <wp:docPr id="170687205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C8B71" w14:textId="08408C7C" w:rsidR="001E58B4" w:rsidRPr="001E58B4" w:rsidRDefault="001E58B4" w:rsidP="001E58B4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BF358A6" wp14:editId="048BF4F2">
            <wp:extent cx="5943600" cy="3025140"/>
            <wp:effectExtent l="0" t="0" r="0" b="0"/>
            <wp:docPr id="1656914648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CB35B" w14:textId="77777777" w:rsidR="00075A5C" w:rsidRDefault="00000000" w:rsidP="001E58B4">
      <w:pPr>
        <w:pStyle w:val="Compact"/>
        <w:numPr>
          <w:ilvl w:val="0"/>
          <w:numId w:val="8"/>
        </w:numPr>
        <w:spacing w:line="360" w:lineRule="auto"/>
      </w:pPr>
      <w:r>
        <w:t>Потом указал Git применять ключ при подписи коммитов:</w:t>
      </w:r>
    </w:p>
    <w:p w14:paraId="6DA980F9" w14:textId="41E924CD" w:rsidR="00075A5C" w:rsidRDefault="001E58B4" w:rsidP="001E58B4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2FF6D1C0" wp14:editId="2348FB9B">
            <wp:extent cx="5867400" cy="563880"/>
            <wp:effectExtent l="0" t="0" r="0" b="0"/>
            <wp:docPr id="526481556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5C546" w14:textId="77777777" w:rsidR="00075A5C" w:rsidRDefault="00000000" w:rsidP="001E58B4">
      <w:pPr>
        <w:pStyle w:val="Compact"/>
        <w:numPr>
          <w:ilvl w:val="0"/>
          <w:numId w:val="9"/>
        </w:numPr>
        <w:spacing w:line="360" w:lineRule="auto"/>
      </w:pPr>
      <w:r>
        <w:lastRenderedPageBreak/>
        <w:t>Перейдя на станицу репозитория с шаблоном курса, я начал создавать репозиторий через сайт GitHub. Я выбрал вкладку «Use this template» и в открывшемся окне я задал имя репозитория «study_2024-2025» и создал сам репозиторий:</w:t>
      </w:r>
    </w:p>
    <w:p w14:paraId="302DC8CD" w14:textId="546117EF" w:rsidR="00075A5C" w:rsidRDefault="001E58B4" w:rsidP="001E58B4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6FAB2E13" wp14:editId="574A31B0">
            <wp:extent cx="5943600" cy="4259580"/>
            <wp:effectExtent l="0" t="0" r="0" b="0"/>
            <wp:docPr id="1384586654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D270E" w14:textId="77777777" w:rsidR="00075A5C" w:rsidRDefault="00000000" w:rsidP="001E58B4">
      <w:pPr>
        <w:pStyle w:val="Compact"/>
        <w:numPr>
          <w:ilvl w:val="0"/>
          <w:numId w:val="10"/>
        </w:numPr>
        <w:spacing w:line="360" w:lineRule="auto"/>
      </w:pPr>
      <w:r>
        <w:t>Затем я клонировал репозиторий с помощью специальной команды:</w:t>
      </w:r>
    </w:p>
    <w:p w14:paraId="475021F9" w14:textId="4364BC7A" w:rsidR="00075A5C" w:rsidRDefault="00000000" w:rsidP="001E58B4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1E58B4">
        <w:rPr>
          <w:noProof/>
        </w:rPr>
        <w:drawing>
          <wp:inline distT="0" distB="0" distL="0" distR="0" wp14:anchorId="21E538D0" wp14:editId="6A7270F8">
            <wp:extent cx="5966460" cy="822960"/>
            <wp:effectExtent l="0" t="0" r="0" b="0"/>
            <wp:docPr id="1291261698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96E10" w14:textId="3DCD26A3" w:rsidR="001E58B4" w:rsidRPr="001E58B4" w:rsidRDefault="001E58B4" w:rsidP="001E58B4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034B253" wp14:editId="599ED7E4">
            <wp:extent cx="5974080" cy="3688080"/>
            <wp:effectExtent l="0" t="0" r="0" b="0"/>
            <wp:docPr id="518688507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417C9" w14:textId="77777777" w:rsidR="00075A5C" w:rsidRDefault="00000000" w:rsidP="001E58B4">
      <w:pPr>
        <w:pStyle w:val="Compact"/>
        <w:numPr>
          <w:ilvl w:val="0"/>
          <w:numId w:val="11"/>
        </w:numPr>
        <w:spacing w:line="360" w:lineRule="auto"/>
      </w:pPr>
      <w:r>
        <w:t>Далее я удалил ненужные файлы и с помощью команды make создал дополнительные каталоги:</w:t>
      </w:r>
    </w:p>
    <w:p w14:paraId="31815B0E" w14:textId="7EE5C72E" w:rsidR="00075A5C" w:rsidRDefault="001E58B4" w:rsidP="001E58B4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7956A0E8" wp14:editId="43506955">
            <wp:extent cx="5966460" cy="2004060"/>
            <wp:effectExtent l="0" t="0" r="0" b="0"/>
            <wp:docPr id="175007089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EE42E" w14:textId="77777777" w:rsidR="00075A5C" w:rsidRDefault="00000000" w:rsidP="001E58B4">
      <w:pPr>
        <w:pStyle w:val="Compact"/>
        <w:numPr>
          <w:ilvl w:val="0"/>
          <w:numId w:val="12"/>
        </w:numPr>
        <w:spacing w:line="360" w:lineRule="auto"/>
      </w:pPr>
      <w:r>
        <w:t>И загрузил их на GitHub:</w:t>
      </w:r>
    </w:p>
    <w:p w14:paraId="66D4861C" w14:textId="3BBA6D08" w:rsidR="00075A5C" w:rsidRDefault="001E58B4" w:rsidP="001E58B4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25602B3D" wp14:editId="08B2635F">
            <wp:extent cx="5974080" cy="640080"/>
            <wp:effectExtent l="0" t="0" r="0" b="0"/>
            <wp:docPr id="57790034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3F63B" w14:textId="1FE3ABD2" w:rsidR="001E58B4" w:rsidRPr="001E58B4" w:rsidRDefault="001E58B4" w:rsidP="001E58B4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852FE8B" wp14:editId="3EC4D31C">
            <wp:extent cx="5966460" cy="4457700"/>
            <wp:effectExtent l="0" t="0" r="0" b="0"/>
            <wp:docPr id="212492224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9D25E" w14:textId="77777777" w:rsidR="00075A5C" w:rsidRDefault="00000000" w:rsidP="001E58B4">
      <w:pPr>
        <w:pStyle w:val="1"/>
        <w:spacing w:line="360" w:lineRule="auto"/>
      </w:pPr>
      <w:bookmarkStart w:id="4" w:name="вывод"/>
      <w:bookmarkStart w:id="5" w:name="_Toc191855657"/>
      <w:bookmarkEnd w:id="2"/>
      <w:r>
        <w:t>Вывод</w:t>
      </w:r>
      <w:bookmarkEnd w:id="5"/>
    </w:p>
    <w:p w14:paraId="19780CBC" w14:textId="77777777" w:rsidR="00075A5C" w:rsidRDefault="00000000" w:rsidP="001E58B4">
      <w:pPr>
        <w:pStyle w:val="FirstParagraph"/>
        <w:spacing w:line="360" w:lineRule="auto"/>
      </w:pPr>
      <w:r>
        <w:t>В ходе выполнения данной лабораторной работы я изучл идеологию и применение средств контроля версий, а также освоил умения по работе с git.</w:t>
      </w:r>
      <w:bookmarkEnd w:id="4"/>
    </w:p>
    <w:sectPr w:rsidR="00075A5C" w:rsidSect="001E58B4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16344" w14:textId="77777777" w:rsidR="00F165D9" w:rsidRDefault="00F165D9">
      <w:pPr>
        <w:spacing w:after="0"/>
      </w:pPr>
      <w:r>
        <w:separator/>
      </w:r>
    </w:p>
  </w:endnote>
  <w:endnote w:type="continuationSeparator" w:id="0">
    <w:p w14:paraId="5A54436D" w14:textId="77777777" w:rsidR="00F165D9" w:rsidRDefault="00F165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28047" w14:textId="77777777" w:rsidR="00F165D9" w:rsidRDefault="00F165D9">
      <w:r>
        <w:separator/>
      </w:r>
    </w:p>
  </w:footnote>
  <w:footnote w:type="continuationSeparator" w:id="0">
    <w:p w14:paraId="2BAD10EE" w14:textId="77777777" w:rsidR="00F165D9" w:rsidRDefault="00F165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5BEF8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AA69D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1FE2B4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3BAB68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440BEC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BCECE1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424E0B5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E07EE74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05445FC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A898674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30CC7C9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1821725260">
    <w:abstractNumId w:val="0"/>
  </w:num>
  <w:num w:numId="2" w16cid:durableId="1970431614">
    <w:abstractNumId w:val="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17179237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329637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86786413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02828953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30193431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89562488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55805549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3828847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80350375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939676773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5A5C"/>
    <w:rsid w:val="00075A5C"/>
    <w:rsid w:val="001509FA"/>
    <w:rsid w:val="001E58B4"/>
    <w:rsid w:val="00F165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98A94D"/>
  <w15:docId w15:val="{751337AD-6966-4DA2-B7EF-28727B4A7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1E58B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47</Words>
  <Characters>1410</Characters>
  <Application>Microsoft Office Word</Application>
  <DocSecurity>0</DocSecurity>
  <Lines>11</Lines>
  <Paragraphs>3</Paragraphs>
  <ScaleCrop>false</ScaleCrop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ыполнил: Чубаев Кирилл Евгеньевич, НММбд-01-24</dc:creator>
  <cp:keywords/>
  <cp:lastModifiedBy>Kirill Chubaev</cp:lastModifiedBy>
  <cp:revision>2</cp:revision>
  <dcterms:created xsi:type="dcterms:W3CDTF">2025-03-02T21:53:00Z</dcterms:created>
  <dcterms:modified xsi:type="dcterms:W3CDTF">2025-03-02T21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теме: Первоначальная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